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397C7" w14:textId="6ACB8C03" w:rsidR="00234500" w:rsidRDefault="00F550AB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58E3C9" wp14:editId="33A93B83">
                <wp:simplePos x="0" y="0"/>
                <wp:positionH relativeFrom="column">
                  <wp:posOffset>1701048</wp:posOffset>
                </wp:positionH>
                <wp:positionV relativeFrom="paragraph">
                  <wp:posOffset>1358266</wp:posOffset>
                </wp:positionV>
                <wp:extent cx="925830" cy="508000"/>
                <wp:effectExtent l="0" t="114300" r="0" b="1206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227146">
                          <a:off x="0" y="0"/>
                          <a:ext cx="92583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61A726" w14:textId="31F3252B" w:rsidR="00C267EC" w:rsidRDefault="00C267EC" w:rsidP="00C267EC">
                            <w:pPr>
                              <w:jc w:val="center"/>
                            </w:pPr>
                            <w:r>
                              <w:t>Bu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F58E3C9" id="Text Box 14" o:spid="_x0000_s1026" style="position:absolute;margin-left:133.95pt;margin-top:106.95pt;width:72.9pt;height:40pt;rotation:-2591789fd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" filled="f" stroked="f" strokeweight="1pt">
                <v:stroke joinstyle="miter"/>
                <v:textbox>
                  <w:txbxContent>
                    <w:p w14:paraId="1D61A726" w14:textId="31F3252B" w:rsidR="00C267EC" w:rsidRDefault="00C267EC" w:rsidP="00C267EC">
                      <w:pPr>
                        <w:jc w:val="center"/>
                      </w:pPr>
                      <w:r>
                        <w:t>Bus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2D28988" wp14:editId="1B78E5BB">
                <wp:simplePos x="0" y="0"/>
                <wp:positionH relativeFrom="column">
                  <wp:posOffset>3198573</wp:posOffset>
                </wp:positionH>
                <wp:positionV relativeFrom="paragraph">
                  <wp:posOffset>1479550</wp:posOffset>
                </wp:positionV>
                <wp:extent cx="925830" cy="508000"/>
                <wp:effectExtent l="0" t="95250" r="0" b="10160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82529">
                          <a:off x="0" y="0"/>
                          <a:ext cx="92583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2CAA87" w14:textId="77777777" w:rsidR="00F550AB" w:rsidRDefault="00F550AB" w:rsidP="00F550AB">
                            <w:pPr>
                              <w:jc w:val="center"/>
                            </w:pPr>
                            <w:r>
                              <w:t>Bu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2D28988" id="Text Box 29" o:spid="_x0000_s1027" style="position:absolute;margin-left:251.85pt;margin-top:116.5pt;width:72.9pt;height:40pt;rotation:-2312843fd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" filled="f" stroked="f" strokeweight="1pt">
                <v:stroke joinstyle="miter"/>
                <v:textbox>
                  <w:txbxContent>
                    <w:p w14:paraId="3D2CAA87" w14:textId="77777777" w:rsidR="00F550AB" w:rsidRDefault="00F550AB" w:rsidP="00F550AB">
                      <w:pPr>
                        <w:jc w:val="center"/>
                      </w:pPr>
                      <w:r>
                        <w:t>Bus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C990305" wp14:editId="6891DC47">
                <wp:simplePos x="0" y="0"/>
                <wp:positionH relativeFrom="column">
                  <wp:posOffset>3136900</wp:posOffset>
                </wp:positionH>
                <wp:positionV relativeFrom="paragraph">
                  <wp:posOffset>1371601</wp:posOffset>
                </wp:positionV>
                <wp:extent cx="1187450" cy="800100"/>
                <wp:effectExtent l="0" t="38100" r="50800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745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C718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247pt;margin-top:108pt;width:93.5pt;height:63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9C27D4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811ED09" wp14:editId="78113E16">
                <wp:simplePos x="0" y="0"/>
                <wp:positionH relativeFrom="column">
                  <wp:posOffset>3822700</wp:posOffset>
                </wp:positionH>
                <wp:positionV relativeFrom="paragraph">
                  <wp:posOffset>933451</wp:posOffset>
                </wp:positionV>
                <wp:extent cx="533400" cy="254000"/>
                <wp:effectExtent l="38100" t="38100" r="19050" b="317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3F4A0" id="Straight Arrow Connector 27" o:spid="_x0000_s1026" type="#_x0000_t32" style="position:absolute;margin-left:301pt;margin-top:73.5pt;width:42pt;height:20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9C27D4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4089DFD" wp14:editId="301F21C2">
                <wp:simplePos x="0" y="0"/>
                <wp:positionH relativeFrom="column">
                  <wp:posOffset>4354124</wp:posOffset>
                </wp:positionH>
                <wp:positionV relativeFrom="paragraph">
                  <wp:posOffset>1086946</wp:posOffset>
                </wp:positionV>
                <wp:extent cx="1117600" cy="508000"/>
                <wp:effectExtent l="0" t="0" r="25400" b="2540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C12392" w14:textId="20924E64" w:rsidR="009C27D4" w:rsidRDefault="009C27D4" w:rsidP="009C27D4">
                            <w:pPr>
                              <w:jc w:val="center"/>
                            </w:pPr>
                            <w:r>
                              <w:t>Game 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4089DFD" id="Text Box 26" o:spid="_x0000_s1028" style="position:absolute;margin-left:342.85pt;margin-top:85.6pt;width:88pt;height:40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" fillcolor="white [3201]" strokecolor="black [3200]" strokeweight="1pt">
                <v:stroke joinstyle="miter"/>
                <v:textbox>
                  <w:txbxContent>
                    <w:p w14:paraId="40C12392" w14:textId="20924E64" w:rsidR="009C27D4" w:rsidRDefault="009C27D4" w:rsidP="009C27D4">
                      <w:pPr>
                        <w:jc w:val="center"/>
                      </w:pPr>
                      <w:r>
                        <w:t>Game End</w:t>
                      </w:r>
                    </w:p>
                  </w:txbxContent>
                </v:textbox>
              </v:roundrect>
            </w:pict>
          </mc:Fallback>
        </mc:AlternateContent>
      </w:r>
      <w:r w:rsidR="009C27D4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6C29BC6" wp14:editId="63B4B963">
                <wp:simplePos x="0" y="0"/>
                <wp:positionH relativeFrom="column">
                  <wp:posOffset>4512945</wp:posOffset>
                </wp:positionH>
                <wp:positionV relativeFrom="paragraph">
                  <wp:posOffset>1712423</wp:posOffset>
                </wp:positionV>
                <wp:extent cx="925927" cy="508000"/>
                <wp:effectExtent l="0" t="19050" r="0" b="254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976506">
                          <a:off x="0" y="0"/>
                          <a:ext cx="925927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8EC1F" w14:textId="777F0432" w:rsidR="00567A7A" w:rsidRDefault="00FB5911" w:rsidP="00567A7A">
                            <w:pPr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6C29BC6" id="Text Box 17" o:spid="_x0000_s1029" style="position:absolute;margin-left:355.35pt;margin-top:134.85pt;width:72.9pt;height:40pt;rotation:1066605fd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" filled="f" stroked="f" strokeweight="1pt">
                <v:stroke joinstyle="miter"/>
                <v:textbox>
                  <w:txbxContent>
                    <w:p w14:paraId="5168EC1F" w14:textId="777F0432" w:rsidR="00567A7A" w:rsidRDefault="00FB5911" w:rsidP="00567A7A">
                      <w:pPr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</v:roundrect>
            </w:pict>
          </mc:Fallback>
        </mc:AlternateContent>
      </w:r>
      <w:r w:rsidR="009C27D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24A285" wp14:editId="24A9A633">
                <wp:simplePos x="0" y="0"/>
                <wp:positionH relativeFrom="column">
                  <wp:posOffset>4676582</wp:posOffset>
                </wp:positionH>
                <wp:positionV relativeFrom="paragraph">
                  <wp:posOffset>1606550</wp:posOffset>
                </wp:positionV>
                <wp:extent cx="73218" cy="450850"/>
                <wp:effectExtent l="57150" t="38100" r="22225" b="254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3218" cy="450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CBCDC" id="Straight Arrow Connector 16" o:spid="_x0000_s1026" type="#_x0000_t32" style="position:absolute;margin-left:368.25pt;margin-top:126.5pt;width:5.75pt;height:35.5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 w:rsidR="00FB591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D4C3950" wp14:editId="6005C502">
                <wp:simplePos x="0" y="0"/>
                <wp:positionH relativeFrom="column">
                  <wp:posOffset>3700780</wp:posOffset>
                </wp:positionH>
                <wp:positionV relativeFrom="paragraph">
                  <wp:posOffset>273050</wp:posOffset>
                </wp:positionV>
                <wp:extent cx="925830" cy="508000"/>
                <wp:effectExtent l="0" t="19050" r="0" b="254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33948">
                          <a:off x="0" y="0"/>
                          <a:ext cx="92583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D7638C" w14:textId="39B51C2A" w:rsidR="00FB5911" w:rsidRDefault="00FB5911" w:rsidP="00FB5911">
                            <w:pPr>
                              <w:jc w:val="center"/>
                            </w:pPr>
                            <w:r>
                              <w:t>ke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D4C3950" id="Text Box 25" o:spid="_x0000_s1030" style="position:absolute;margin-left:291.4pt;margin-top:21.5pt;width:72.9pt;height:40pt;rotation:-945960fd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" filled="f" stroked="f" strokeweight="1pt">
                <v:stroke joinstyle="miter"/>
                <v:textbox>
                  <w:txbxContent>
                    <w:p w14:paraId="7ED7638C" w14:textId="39B51C2A" w:rsidR="00FB5911" w:rsidRDefault="00FB5911" w:rsidP="00FB5911">
                      <w:pPr>
                        <w:jc w:val="center"/>
                      </w:pPr>
                      <w:r>
                        <w:t>keypress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BAAEF83" wp14:editId="7AE97B5F">
                <wp:simplePos x="0" y="0"/>
                <wp:positionH relativeFrom="column">
                  <wp:posOffset>2625648</wp:posOffset>
                </wp:positionH>
                <wp:positionV relativeFrom="paragraph">
                  <wp:posOffset>3047999</wp:posOffset>
                </wp:positionV>
                <wp:extent cx="925830" cy="5080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583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F845C0" w14:textId="18EAF0DA" w:rsidR="00F14802" w:rsidRDefault="00FB5911" w:rsidP="00F14802">
                            <w:pPr>
                              <w:jc w:val="center"/>
                            </w:pPr>
                            <w:r>
                              <w:t>H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BAAEF83" id="Text Box 24" o:spid="_x0000_s1031" style="position:absolute;margin-left:206.75pt;margin-top:240pt;width:72.9pt;height:40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" filled="f" stroked="f" strokeweight="1pt">
                <v:stroke joinstyle="miter"/>
                <v:textbox>
                  <w:txbxContent>
                    <w:p w14:paraId="63F845C0" w14:textId="18EAF0DA" w:rsidR="00F14802" w:rsidRDefault="00FB5911" w:rsidP="00F14802">
                      <w:pPr>
                        <w:jc w:val="center"/>
                      </w:pPr>
                      <w:r>
                        <w:t>Hit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3258042" wp14:editId="669FF42E">
                <wp:simplePos x="0" y="0"/>
                <wp:positionH relativeFrom="column">
                  <wp:posOffset>3556000</wp:posOffset>
                </wp:positionH>
                <wp:positionV relativeFrom="paragraph">
                  <wp:posOffset>2342515</wp:posOffset>
                </wp:positionV>
                <wp:extent cx="692150" cy="45719"/>
                <wp:effectExtent l="0" t="57150" r="3175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1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AC0A5" id="Straight Arrow Connector 7" o:spid="_x0000_s1026" type="#_x0000_t32" style="position:absolute;margin-left:280pt;margin-top:184.45pt;width:54.5pt;height:3.6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69F1CE" wp14:editId="0975903E">
                <wp:simplePos x="0" y="0"/>
                <wp:positionH relativeFrom="column">
                  <wp:posOffset>4248150</wp:posOffset>
                </wp:positionH>
                <wp:positionV relativeFrom="paragraph">
                  <wp:posOffset>2171700</wp:posOffset>
                </wp:positionV>
                <wp:extent cx="1117600" cy="508000"/>
                <wp:effectExtent l="0" t="0" r="25400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C2BEB8" w14:textId="048C5344" w:rsidR="00567A7A" w:rsidRDefault="00567A7A" w:rsidP="00567A7A">
                            <w:pPr>
                              <w:jc w:val="center"/>
                            </w:pPr>
                            <w:r>
                              <w:t>Player Tu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469F1CE" id="Text Box 15" o:spid="_x0000_s1032" style="position:absolute;margin-left:334.5pt;margin-top:171pt;width:88pt;height:40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" fillcolor="white [3201]" strokecolor="black [3200]" strokeweight="1pt">
                <v:stroke joinstyle="miter"/>
                <v:textbox>
                  <w:txbxContent>
                    <w:p w14:paraId="24C2BEB8" w14:textId="048C5344" w:rsidR="00567A7A" w:rsidRDefault="00567A7A" w:rsidP="00567A7A">
                      <w:pPr>
                        <w:jc w:val="center"/>
                      </w:pPr>
                      <w:r>
                        <w:t>Player Turn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0B96AB2" wp14:editId="6D7F641F">
                <wp:simplePos x="0" y="0"/>
                <wp:positionH relativeFrom="column">
                  <wp:posOffset>1276350</wp:posOffset>
                </wp:positionH>
                <wp:positionV relativeFrom="paragraph">
                  <wp:posOffset>2692400</wp:posOffset>
                </wp:positionV>
                <wp:extent cx="3670300" cy="419100"/>
                <wp:effectExtent l="0" t="38100" r="25400" b="19050"/>
                <wp:wrapNone/>
                <wp:docPr id="21" name="Arrow: Curved Up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670300" cy="419100"/>
                        </a:xfrm>
                        <a:prstGeom prst="curvedUpArrow">
                          <a:avLst>
                            <a:gd name="adj1" fmla="val 0"/>
                            <a:gd name="adj2" fmla="val 50000"/>
                            <a:gd name="adj3" fmla="val 1798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378C9" id="_x0000_t104" coordsize="21600,21600" o:spt="104" adj="12960,19440,7200" path="ar0@22@3@21,,0@4@21@14@22@1@21@7@21@12@2l@13@2@8,0@11@2wa0@22@3@21@10@2@16@24@14@22@1@21@16@24@14,xewr@14@22@1@21@7@21@16@24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@8,0;@11,@2;@15,0;@16,@21;@13,@2" o:connectangles="270,270,270,90,0" textboxrect="@41,@43,@42,@44"/>
                <v:handles>
                  <v:h position="#0,topLeft" xrange="@37,@27"/>
                  <v:h position="#1,topLeft" xrange="@25,@20"/>
                  <v:h position="bottomRight,#2" yrange="0,@40"/>
                </v:handles>
                <o:complex v:ext="view"/>
              </v:shapetype>
              <v:shape id="Arrow: Curved Up 21" o:spid="_x0000_s1026" type="#_x0000_t104" style="position:absolute;margin-left:100.5pt;margin-top:212pt;width:289pt;height:33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" adj="20367,20984,3884" fillcolor="#4472c4 [3204]" strokecolor="#1f3763 [1604]" strokeweight="1pt"/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4DEA4D" wp14:editId="372E08D4">
                <wp:simplePos x="0" y="0"/>
                <wp:positionH relativeFrom="column">
                  <wp:posOffset>704850</wp:posOffset>
                </wp:positionH>
                <wp:positionV relativeFrom="paragraph">
                  <wp:posOffset>1733550</wp:posOffset>
                </wp:positionV>
                <wp:extent cx="229870" cy="438150"/>
                <wp:effectExtent l="0" t="0" r="5588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87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C5328" id="Straight Arrow Connector 23" o:spid="_x0000_s1026" type="#_x0000_t32" style="position:absolute;margin-left:55.5pt;margin-top:136.5pt;width:18.1pt;height:34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7A1451" wp14:editId="0B3BC323">
                <wp:simplePos x="0" y="0"/>
                <wp:positionH relativeFrom="column">
                  <wp:posOffset>1549400</wp:posOffset>
                </wp:positionH>
                <wp:positionV relativeFrom="paragraph">
                  <wp:posOffset>1009650</wp:posOffset>
                </wp:positionV>
                <wp:extent cx="1371600" cy="1162050"/>
                <wp:effectExtent l="0" t="38100" r="57150" b="190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0" cy="1162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4659A" id="Straight Arrow Connector 13" o:spid="_x0000_s1026" type="#_x0000_t32" style="position:absolute;margin-left:122pt;margin-top:79.5pt;width:108pt;height:91.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03CC3D" wp14:editId="7D23A808">
                <wp:simplePos x="0" y="0"/>
                <wp:positionH relativeFrom="column">
                  <wp:posOffset>2151380</wp:posOffset>
                </wp:positionH>
                <wp:positionV relativeFrom="paragraph">
                  <wp:posOffset>520700</wp:posOffset>
                </wp:positionV>
                <wp:extent cx="1663700" cy="508000"/>
                <wp:effectExtent l="0" t="0" r="1270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370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9F6E5" w14:textId="1D1F9B88" w:rsidR="00573238" w:rsidRDefault="00573238" w:rsidP="00573238">
                            <w:pPr>
                              <w:jc w:val="center"/>
                            </w:pPr>
                            <w:r>
                              <w:t>Id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803CC3D" id="Text Box 4" o:spid="_x0000_s1033" style="position:absolute;margin-left:169.4pt;margin-top:41pt;width:131pt;height:40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" fillcolor="white [3201]" strokecolor="black [3200]" strokeweight="1pt">
                <v:stroke joinstyle="miter"/>
                <v:textbox>
                  <w:txbxContent>
                    <w:p w14:paraId="3189F6E5" w14:textId="1D1F9B88" w:rsidR="00573238" w:rsidRDefault="00573238" w:rsidP="00573238">
                      <w:pPr>
                        <w:jc w:val="center"/>
                      </w:pPr>
                      <w:r>
                        <w:t>Idle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6A13760" wp14:editId="5D5D9775">
                <wp:simplePos x="0" y="0"/>
                <wp:positionH relativeFrom="column">
                  <wp:posOffset>1873250</wp:posOffset>
                </wp:positionH>
                <wp:positionV relativeFrom="paragraph">
                  <wp:posOffset>2298700</wp:posOffset>
                </wp:positionV>
                <wp:extent cx="596900" cy="89535"/>
                <wp:effectExtent l="0" t="0" r="69850" b="8191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900" cy="895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DB6C0" id="Straight Arrow Connector 5" o:spid="_x0000_s1026" type="#_x0000_t32" style="position:absolute;margin-left:147.5pt;margin-top:181pt;width:47pt;height:7.0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6ECFACD" wp14:editId="4C6A74CA">
                <wp:simplePos x="0" y="0"/>
                <wp:positionH relativeFrom="column">
                  <wp:posOffset>2470150</wp:posOffset>
                </wp:positionH>
                <wp:positionV relativeFrom="paragraph">
                  <wp:posOffset>2171700</wp:posOffset>
                </wp:positionV>
                <wp:extent cx="1085850" cy="508000"/>
                <wp:effectExtent l="0" t="0" r="1905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0D927" w14:textId="710BFBA7" w:rsidR="00567A7A" w:rsidRDefault="00567A7A" w:rsidP="00567A7A">
                            <w:pPr>
                              <w:jc w:val="center"/>
                            </w:pPr>
                            <w:r>
                              <w:t>Dealer Ru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6ECFACD" id="Text Box 6" o:spid="_x0000_s1034" style="position:absolute;margin-left:194.5pt;margin-top:171pt;width:85.5pt;height:40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" fillcolor="white [3201]" strokecolor="black [3200]" strokeweight="1pt">
                <v:stroke joinstyle="miter"/>
                <v:textbox>
                  <w:txbxContent>
                    <w:p w14:paraId="04C0D927" w14:textId="710BFBA7" w:rsidR="00567A7A" w:rsidRDefault="00567A7A" w:rsidP="00567A7A">
                      <w:pPr>
                        <w:jc w:val="center"/>
                      </w:pPr>
                      <w:r>
                        <w:t>Dealer Rules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494A55" wp14:editId="09C3F90A">
                <wp:simplePos x="0" y="0"/>
                <wp:positionH relativeFrom="column">
                  <wp:posOffset>764540</wp:posOffset>
                </wp:positionH>
                <wp:positionV relativeFrom="paragraph">
                  <wp:posOffset>2185026</wp:posOffset>
                </wp:positionV>
                <wp:extent cx="1117600" cy="508000"/>
                <wp:effectExtent l="0" t="0" r="25400" b="254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760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CED1C5" w14:textId="62A136F2" w:rsidR="008A2BB7" w:rsidRDefault="008A2BB7" w:rsidP="008A2BB7">
                            <w:pPr>
                              <w:jc w:val="center"/>
                            </w:pPr>
                            <w:r>
                              <w:t>Deal Ca</w:t>
                            </w:r>
                            <w:r w:rsidR="00F14802">
                              <w:t>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3494A55" id="Text Box 22" o:spid="_x0000_s1035" style="position:absolute;margin-left:60.2pt;margin-top:172.05pt;width:88pt;height:40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" fillcolor="white [3201]" strokecolor="black [3200]" strokeweight="1pt">
                <v:stroke joinstyle="miter"/>
                <v:textbox>
                  <w:txbxContent>
                    <w:p w14:paraId="46CED1C5" w14:textId="62A136F2" w:rsidR="008A2BB7" w:rsidRDefault="008A2BB7" w:rsidP="008A2BB7">
                      <w:pPr>
                        <w:jc w:val="center"/>
                      </w:pPr>
                      <w:r>
                        <w:t>Deal Ca</w:t>
                      </w:r>
                      <w:r w:rsidR="00F14802">
                        <w:t>rd</w:t>
                      </w:r>
                    </w:p>
                  </w:txbxContent>
                </v:textbox>
              </v:roundrect>
            </w:pict>
          </mc:Fallback>
        </mc:AlternateContent>
      </w:r>
      <w:r w:rsidR="00F1480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D9E3E9" wp14:editId="6EF61631">
                <wp:simplePos x="0" y="0"/>
                <wp:positionH relativeFrom="column">
                  <wp:posOffset>-512329</wp:posOffset>
                </wp:positionH>
                <wp:positionV relativeFrom="paragraph">
                  <wp:posOffset>1186483</wp:posOffset>
                </wp:positionV>
                <wp:extent cx="1663700" cy="508000"/>
                <wp:effectExtent l="0" t="0" r="12700" b="254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3700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D5F059" w14:textId="44056F8F" w:rsidR="00573238" w:rsidRDefault="00573238" w:rsidP="00573238">
                            <w:pPr>
                              <w:jc w:val="center"/>
                            </w:pPr>
                            <w:r>
                              <w:t>Play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6D9E3E9" id="Text Box 11" o:spid="_x0000_s1036" style="position:absolute;margin-left:-40.35pt;margin-top:93.4pt;width:131pt;height:40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" fillcolor="white [3201]" strokecolor="black [3200]" strokeweight="1pt">
                <v:stroke joinstyle="miter"/>
                <v:textbox>
                  <w:txbxContent>
                    <w:p w14:paraId="39D5F059" w14:textId="44056F8F" w:rsidR="00573238" w:rsidRDefault="00573238" w:rsidP="00573238">
                      <w:pPr>
                        <w:jc w:val="center"/>
                      </w:pPr>
                      <w:r>
                        <w:t>Play Game</w:t>
                      </w:r>
                    </w:p>
                  </w:txbxContent>
                </v:textbox>
              </v:roundrect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00C82A2" wp14:editId="685CA710">
                <wp:simplePos x="0" y="0"/>
                <wp:positionH relativeFrom="column">
                  <wp:posOffset>1217295</wp:posOffset>
                </wp:positionH>
                <wp:positionV relativeFrom="paragraph">
                  <wp:posOffset>876664</wp:posOffset>
                </wp:positionV>
                <wp:extent cx="829764" cy="508000"/>
                <wp:effectExtent l="0" t="38100" r="0" b="444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39657">
                          <a:off x="0" y="0"/>
                          <a:ext cx="829764" cy="508000"/>
                        </a:xfrm>
                        <a:prstGeom prst="roundRect">
                          <a:avLst>
                            <a:gd name="adj" fmla="val 32917"/>
                          </a:avLst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C239A" w14:textId="65894079" w:rsidR="00573238" w:rsidRDefault="00573238" w:rsidP="00573238">
                            <w:pPr>
                              <w:jc w:val="center"/>
                            </w:pPr>
                            <w:r>
                              <w:t>Ke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00C82A2" id="Text Box 12" o:spid="_x0000_s1037" style="position:absolute;margin-left:95.85pt;margin-top:69.05pt;width:65.35pt;height:40pt;rotation:-1595084fd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215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" filled="f" stroked="f" strokeweight="1pt">
                <v:stroke joinstyle="miter"/>
                <v:textbox>
                  <w:txbxContent>
                    <w:p w14:paraId="6D7C239A" w14:textId="65894079" w:rsidR="00573238" w:rsidRDefault="00573238" w:rsidP="00573238">
                      <w:pPr>
                        <w:jc w:val="center"/>
                      </w:pPr>
                      <w:r>
                        <w:t>Keypress</w:t>
                      </w:r>
                    </w:p>
                  </w:txbxContent>
                </v:textbox>
              </v:roundrect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D54E6E" wp14:editId="42D7CB53">
                <wp:simplePos x="0" y="0"/>
                <wp:positionH relativeFrom="column">
                  <wp:posOffset>1041400</wp:posOffset>
                </wp:positionH>
                <wp:positionV relativeFrom="paragraph">
                  <wp:posOffset>933450</wp:posOffset>
                </wp:positionV>
                <wp:extent cx="1174750" cy="571500"/>
                <wp:effectExtent l="38100" t="0" r="2540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4750" cy="571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C6DBC" id="Straight Arrow Connector 10" o:spid="_x0000_s1026" type="#_x0000_t32" style="position:absolute;margin-left:82pt;margin-top:73.5pt;width:92.5pt;height:4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72876B" wp14:editId="3AD0AE03">
                <wp:simplePos x="0" y="0"/>
                <wp:positionH relativeFrom="column">
                  <wp:posOffset>3823970</wp:posOffset>
                </wp:positionH>
                <wp:positionV relativeFrom="paragraph">
                  <wp:posOffset>457200</wp:posOffset>
                </wp:positionV>
                <wp:extent cx="976630" cy="273050"/>
                <wp:effectExtent l="0" t="57150" r="13970" b="317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76630" cy="27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2CF00" id="Straight Arrow Connector 9" o:spid="_x0000_s1026" type="#_x0000_t32" style="position:absolute;margin-left:301.1pt;margin-top:36pt;width:76.9pt;height:21.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B2B82D" wp14:editId="6C5952D0">
                <wp:simplePos x="0" y="0"/>
                <wp:positionH relativeFrom="column">
                  <wp:posOffset>934720</wp:posOffset>
                </wp:positionH>
                <wp:positionV relativeFrom="paragraph">
                  <wp:posOffset>547370</wp:posOffset>
                </wp:positionV>
                <wp:extent cx="1224280" cy="114300"/>
                <wp:effectExtent l="0" t="0" r="7112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428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F26C28" id="Straight Arrow Connector 8" o:spid="_x0000_s1026" type="#_x0000_t32" style="position:absolute;margin-left:73.6pt;margin-top:43.1pt;width:96.4pt;height: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791C0C" wp14:editId="75EF6559">
                <wp:simplePos x="0" y="0"/>
                <wp:positionH relativeFrom="column">
                  <wp:posOffset>4838700</wp:posOffset>
                </wp:positionH>
                <wp:positionV relativeFrom="paragraph">
                  <wp:posOffset>222250</wp:posOffset>
                </wp:positionV>
                <wp:extent cx="365760" cy="365760"/>
                <wp:effectExtent l="0" t="0" r="1524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657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EF5C22" id="Oval 3" o:spid="_x0000_s1026" style="position:absolute;margin-left:381pt;margin-top:17.5pt;width:28.8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" filled="f" strokecolor="black [3200]" strokeweight="1pt">
                <v:stroke joinstyle="miter"/>
              </v:oval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0CEA3" wp14:editId="19F83975">
                <wp:simplePos x="0" y="0"/>
                <wp:positionH relativeFrom="column">
                  <wp:posOffset>660400</wp:posOffset>
                </wp:positionH>
                <wp:positionV relativeFrom="paragraph">
                  <wp:posOffset>388620</wp:posOffset>
                </wp:positionV>
                <wp:extent cx="274320" cy="274320"/>
                <wp:effectExtent l="0" t="0" r="11430" b="1143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0CF23C" id="Oval 1" o:spid="_x0000_s1026" style="position:absolute;margin-left:52pt;margin-top:30.6pt;width:21.6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" fillcolor="black [3200]" strokecolor="black [1600]" strokeweight="1pt">
                <v:stroke joinstyle="miter"/>
              </v:oval>
            </w:pict>
          </mc:Fallback>
        </mc:AlternateContent>
      </w:r>
      <w:r w:rsidR="0057323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F9A0F7" wp14:editId="1EFF1478">
                <wp:simplePos x="0" y="0"/>
                <wp:positionH relativeFrom="column">
                  <wp:posOffset>4883150</wp:posOffset>
                </wp:positionH>
                <wp:positionV relativeFrom="paragraph">
                  <wp:posOffset>274320</wp:posOffset>
                </wp:positionV>
                <wp:extent cx="274320" cy="274320"/>
                <wp:effectExtent l="0" t="0" r="11430" b="114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7E355B" id="Oval 2" o:spid="_x0000_s1026" style="position:absolute;margin-left:384.5pt;margin-top:21.6pt;width:21.6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</w:p>
    <w:sectPr w:rsidR="0023450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352EC" w14:textId="77777777" w:rsidR="003D12D4" w:rsidRDefault="003D12D4" w:rsidP="003D12D4">
      <w:pPr>
        <w:spacing w:after="0" w:line="240" w:lineRule="auto"/>
      </w:pPr>
      <w:r>
        <w:separator/>
      </w:r>
    </w:p>
  </w:endnote>
  <w:endnote w:type="continuationSeparator" w:id="0">
    <w:p w14:paraId="186A9C44" w14:textId="77777777" w:rsidR="003D12D4" w:rsidRDefault="003D12D4" w:rsidP="003D1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843D6" w14:textId="77777777" w:rsidR="003D12D4" w:rsidRDefault="003D12D4" w:rsidP="003D12D4">
      <w:pPr>
        <w:spacing w:after="0" w:line="240" w:lineRule="auto"/>
      </w:pPr>
      <w:r>
        <w:separator/>
      </w:r>
    </w:p>
  </w:footnote>
  <w:footnote w:type="continuationSeparator" w:id="0">
    <w:p w14:paraId="35188E5B" w14:textId="77777777" w:rsidR="003D12D4" w:rsidRDefault="003D12D4" w:rsidP="003D12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A023C" w14:textId="06F36A32" w:rsidR="003D12D4" w:rsidRDefault="003D12D4">
    <w:pPr>
      <w:pStyle w:val="Header"/>
    </w:pPr>
    <w:r>
      <w:t>Megan</w:t>
    </w:r>
    <w:r>
      <w:tab/>
      <w:t>Malory</w:t>
    </w:r>
  </w:p>
  <w:p w14:paraId="2E273F5A" w14:textId="7711184B" w:rsidR="003D12D4" w:rsidRDefault="003D12D4">
    <w:pPr>
      <w:pStyle w:val="Header"/>
    </w:pPr>
    <w:r>
      <w:t>Hunter</w:t>
    </w:r>
    <w:r>
      <w:tab/>
      <w:t>Domini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TK1NDcxNTcxMDJU0lEKTi0uzszPAykwqgUAAJQ/MSwAAAA="/>
  </w:docVars>
  <w:rsids>
    <w:rsidRoot w:val="00573238"/>
    <w:rsid w:val="00151D6B"/>
    <w:rsid w:val="001811EE"/>
    <w:rsid w:val="00234500"/>
    <w:rsid w:val="003D12D4"/>
    <w:rsid w:val="00567A7A"/>
    <w:rsid w:val="00573238"/>
    <w:rsid w:val="00631E2C"/>
    <w:rsid w:val="006A486A"/>
    <w:rsid w:val="008A2BB7"/>
    <w:rsid w:val="009C27D4"/>
    <w:rsid w:val="00C267EC"/>
    <w:rsid w:val="00F14802"/>
    <w:rsid w:val="00F550AB"/>
    <w:rsid w:val="00FB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26E82"/>
  <w15:chartTrackingRefBased/>
  <w15:docId w15:val="{0DAE2F5A-E2F0-4182-BAA9-7E6F78447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0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2D4"/>
  </w:style>
  <w:style w:type="paragraph" w:styleId="Footer">
    <w:name w:val="footer"/>
    <w:basedOn w:val="Normal"/>
    <w:link w:val="FooterChar"/>
    <w:uiPriority w:val="99"/>
    <w:unhideWhenUsed/>
    <w:rsid w:val="003D1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2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orfing</dc:creator>
  <cp:keywords/>
  <dc:description/>
  <cp:lastModifiedBy>Megan Lorfing</cp:lastModifiedBy>
  <cp:revision>10</cp:revision>
  <dcterms:created xsi:type="dcterms:W3CDTF">2021-04-24T15:43:00Z</dcterms:created>
  <dcterms:modified xsi:type="dcterms:W3CDTF">2021-04-25T01:18:00Z</dcterms:modified>
</cp:coreProperties>
</file>